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8D1B28" w14:textId="77777777" w:rsidR="00582969" w:rsidRDefault="00582969">
      <w:r>
        <w:t>Assignment No. 2</w:t>
      </w:r>
    </w:p>
    <w:p w14:paraId="5D579AA2" w14:textId="77777777" w:rsidR="00582969" w:rsidRDefault="00582969">
      <w:r>
        <w:t>CWID: 805613197</w:t>
      </w:r>
    </w:p>
    <w:p w14:paraId="04D40F2C" w14:textId="77777777" w:rsidR="00582969" w:rsidRDefault="00582969">
      <w:r>
        <w:t>CPSC 558</w:t>
      </w:r>
    </w:p>
    <w:p w14:paraId="5A4575FC" w14:textId="15F0FA7B" w:rsidR="00582969" w:rsidRDefault="00E05B53">
      <w:r>
        <w:t>Name: Prathmesh Pardhiye</w:t>
      </w:r>
      <w:bookmarkStart w:id="0" w:name="_GoBack"/>
      <w:bookmarkEnd w:id="0"/>
    </w:p>
    <w:p w14:paraId="35CC2787" w14:textId="77777777" w:rsidR="00582969" w:rsidRDefault="00582969">
      <w:r>
        <w:t>Solutions:</w:t>
      </w:r>
    </w:p>
    <w:p w14:paraId="74153DDB" w14:textId="77777777" w:rsidR="00582969" w:rsidRDefault="00582969"/>
    <w:p w14:paraId="6DF2F643" w14:textId="77777777" w:rsidR="00E10C9A" w:rsidRDefault="00582969">
      <w:r>
        <w:t>1: Mac address</w:t>
      </w:r>
    </w:p>
    <w:p w14:paraId="1CDE6459" w14:textId="77777777" w:rsidR="00A75F98" w:rsidRDefault="00E10C9A">
      <w:r>
        <w:rPr>
          <w:noProof/>
        </w:rPr>
        <w:drawing>
          <wp:inline distT="0" distB="0" distL="0" distR="0" wp14:anchorId="7EA055BE" wp14:editId="68064458">
            <wp:extent cx="5943600" cy="4366260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662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BC757D" w14:textId="77777777" w:rsidR="00E10C9A" w:rsidRDefault="00A75F98" w:rsidP="00A75F98">
      <w:pPr>
        <w:tabs>
          <w:tab w:val="left" w:pos="8625"/>
        </w:tabs>
      </w:pPr>
      <w:r>
        <w:tab/>
      </w:r>
    </w:p>
    <w:p w14:paraId="4AF3F701" w14:textId="77777777" w:rsidR="00A75F98" w:rsidRDefault="00582969" w:rsidP="00A75F98">
      <w:pPr>
        <w:tabs>
          <w:tab w:val="left" w:pos="8625"/>
        </w:tabs>
      </w:pPr>
      <w:r>
        <w:t xml:space="preserve">2. </w:t>
      </w:r>
      <w:r w:rsidR="00A75F98">
        <w:t>VLAN</w:t>
      </w:r>
    </w:p>
    <w:p w14:paraId="0C57BCDB" w14:textId="77777777" w:rsidR="00A75F98" w:rsidRDefault="00A75F98" w:rsidP="00A75F98">
      <w:pPr>
        <w:tabs>
          <w:tab w:val="left" w:pos="8625"/>
        </w:tabs>
      </w:pPr>
    </w:p>
    <w:p w14:paraId="1CF4C8B8" w14:textId="77777777" w:rsidR="00A75F98" w:rsidRDefault="00A75F98" w:rsidP="00A75F98">
      <w:pPr>
        <w:tabs>
          <w:tab w:val="left" w:pos="8625"/>
        </w:tabs>
      </w:pPr>
      <w:r>
        <w:rPr>
          <w:noProof/>
        </w:rPr>
        <w:lastRenderedPageBreak/>
        <w:drawing>
          <wp:inline distT="0" distB="0" distL="0" distR="0" wp14:anchorId="5378DA94" wp14:editId="5E664E35">
            <wp:extent cx="5943600" cy="3130731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3073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C5064B" w14:textId="77777777" w:rsidR="0000457B" w:rsidRDefault="0000457B" w:rsidP="00A75F98">
      <w:pPr>
        <w:tabs>
          <w:tab w:val="left" w:pos="8625"/>
        </w:tabs>
      </w:pPr>
    </w:p>
    <w:p w14:paraId="228F6814" w14:textId="77777777" w:rsidR="0000457B" w:rsidRDefault="00582969" w:rsidP="00A75F98">
      <w:pPr>
        <w:tabs>
          <w:tab w:val="left" w:pos="8625"/>
        </w:tabs>
      </w:pPr>
      <w:r>
        <w:t xml:space="preserve">3: </w:t>
      </w:r>
      <w:r w:rsidR="0000457B">
        <w:t>Ping</w:t>
      </w:r>
    </w:p>
    <w:p w14:paraId="7298926A" w14:textId="77777777" w:rsidR="0000457B" w:rsidRDefault="0000457B" w:rsidP="00A75F98">
      <w:pPr>
        <w:tabs>
          <w:tab w:val="left" w:pos="8625"/>
        </w:tabs>
      </w:pPr>
    </w:p>
    <w:p w14:paraId="6235F3D4" w14:textId="77777777" w:rsidR="0000457B" w:rsidRDefault="0000457B" w:rsidP="00A75F98">
      <w:pPr>
        <w:tabs>
          <w:tab w:val="left" w:pos="8625"/>
        </w:tabs>
      </w:pPr>
      <w:r>
        <w:rPr>
          <w:noProof/>
        </w:rPr>
        <w:drawing>
          <wp:inline distT="0" distB="0" distL="0" distR="0" wp14:anchorId="15D33D6B" wp14:editId="63E7F681">
            <wp:extent cx="5943600" cy="2650057"/>
            <wp:effectExtent l="1905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5005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D7E7A7" w14:textId="77777777" w:rsidR="00582969" w:rsidRDefault="00582969" w:rsidP="00A75F98">
      <w:pPr>
        <w:tabs>
          <w:tab w:val="left" w:pos="8625"/>
        </w:tabs>
      </w:pPr>
    </w:p>
    <w:p w14:paraId="57DED120" w14:textId="77777777" w:rsidR="00582969" w:rsidRDefault="00582969" w:rsidP="00A75F98">
      <w:pPr>
        <w:tabs>
          <w:tab w:val="left" w:pos="8625"/>
        </w:tabs>
      </w:pPr>
      <w:r>
        <w:t xml:space="preserve">4: </w:t>
      </w:r>
      <w:proofErr w:type="spellStart"/>
      <w:r>
        <w:t>Pcap</w:t>
      </w:r>
      <w:proofErr w:type="spellEnd"/>
      <w:r>
        <w:t xml:space="preserve"> Screenshot</w:t>
      </w:r>
    </w:p>
    <w:p w14:paraId="1A09A234" w14:textId="77777777" w:rsidR="00582969" w:rsidRPr="00A75F98" w:rsidRDefault="00582969" w:rsidP="00A75F98">
      <w:pPr>
        <w:tabs>
          <w:tab w:val="left" w:pos="8625"/>
        </w:tabs>
      </w:pPr>
      <w:r>
        <w:rPr>
          <w:noProof/>
        </w:rPr>
        <w:lastRenderedPageBreak/>
        <w:drawing>
          <wp:inline distT="0" distB="0" distL="0" distR="0" wp14:anchorId="54E89B63" wp14:editId="7A9E0DB6">
            <wp:extent cx="5943600" cy="3341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82969" w:rsidRPr="00A75F98" w:rsidSect="007B25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xNDU1sbAwMjA3tbBU0lEKTi0uzszPAykwrAUAnEQKWSwAAAA="/>
  </w:docVars>
  <w:rsids>
    <w:rsidRoot w:val="00E10C9A"/>
    <w:rsid w:val="0000457B"/>
    <w:rsid w:val="003D4BEA"/>
    <w:rsid w:val="00582969"/>
    <w:rsid w:val="007B25B8"/>
    <w:rsid w:val="00A75F98"/>
    <w:rsid w:val="00C1751A"/>
    <w:rsid w:val="00E05B53"/>
    <w:rsid w:val="00E10C9A"/>
    <w:rsid w:val="00E72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6E02EF"/>
  <w15:docId w15:val="{A51188A5-AD01-48E0-9A0C-6FB7284AD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B25B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10C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0C9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1</Words>
  <Characters>1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rathmesh</cp:lastModifiedBy>
  <cp:revision>5</cp:revision>
  <dcterms:created xsi:type="dcterms:W3CDTF">2017-02-05T02:04:00Z</dcterms:created>
  <dcterms:modified xsi:type="dcterms:W3CDTF">2018-06-15T00:19:00Z</dcterms:modified>
</cp:coreProperties>
</file>